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5.png" ContentType="image/png"/>
  <Override PartName="/word/media/rId1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137.png" ContentType="image/png"/>
  <Override PartName="/word/media/rId143.png" ContentType="image/png"/>
  <Override PartName="/word/media/rId149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19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0"/>
    <w:bookmarkStart w:id="30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12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8"/>
    <w:bookmarkStart w:id="6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2"/>
    <w:bookmarkStart w:id="6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</w:tr>
    </w:tbl>
    <w:bookmarkEnd w:id="63"/>
    <w:bookmarkStart w:id="6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4"/>
    <w:bookmarkStart w:id="6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2"/>
    <w:bookmarkStart w:id="7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0"/>
    <w:bookmarkStart w:id="8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8"/>
    <w:bookmarkStart w:id="9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6"/>
    <w:bookmarkStart w:id="10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4"/>
    <w:bookmarkStart w:id="10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08"/>
    <w:bookmarkStart w:id="11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=1e-05).</w:t>
      </w:r>
    </w:p>
    <w:bookmarkEnd w:id="112"/>
    <w:bookmarkStart w:id="11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16"/>
    <w:bookmarkStart w:id="12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=0).</w:t>
      </w:r>
    </w:p>
    <w:bookmarkEnd w:id="120"/>
    <w:bookmarkEnd w:id="121"/>
    <w:bookmarkStart w:id="161" w:name="appendix"/>
    <w:p>
      <w:pPr>
        <w:pStyle w:val="Heading1"/>
      </w:pPr>
      <w:r>
        <w:t xml:space="preserve">Appendix</w:t>
      </w:r>
    </w:p>
    <w:bookmarkStart w:id="12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2"/>
    <w:bookmarkStart w:id="12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3"/>
    <w:bookmarkStart w:id="12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4"/>
    <w:bookmarkStart w:id="12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28"/>
    <w:bookmarkStart w:id="12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29"/>
    <w:bookmarkStart w:id="13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0"/>
    <w:bookmarkStart w:id="13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4"/>
    <w:bookmarkStart w:id="13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5"/>
    <w:bookmarkStart w:id="13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6"/>
    <w:bookmarkStart w:id="14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0"/>
    <w:bookmarkStart w:id="14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1"/>
    <w:bookmarkStart w:id="14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2"/>
    <w:bookmarkStart w:id="14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6"/>
    <w:bookmarkStart w:id="14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7"/>
    <w:bookmarkStart w:id="14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8"/>
    <w:bookmarkStart w:id="15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2"/>
    <w:bookmarkStart w:id="15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3"/>
    <w:bookmarkStart w:id="15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=1e-05).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54"/>
    <w:bookmarkStart w:id="15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5"/>
    <w:bookmarkStart w:id="15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=0.34881).Difference between DY6 and DY9 weighted rates is statistically</w:t>
      </w:r>
      <w:r>
        <w:t xml:space="preserve"> </w:t>
      </w:r>
      <w:r>
        <w:t xml:space="preserve">significant after conducting a Wilcoxon signed rank test (V = 206, p=1e-05).</w:t>
      </w:r>
    </w:p>
    <w:bookmarkEnd w:id="156"/>
    <w:bookmarkStart w:id="15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7"/>
    <w:bookmarkStart w:id="15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=0.00013).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58"/>
    <w:bookmarkStart w:id="15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59"/>
    <w:bookmarkStart w:id="16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=0).Difference between DY6 and DY9 weighted rates is statistically</w:t>
      </w:r>
      <w:r>
        <w:t xml:space="preserve"> </w:t>
      </w:r>
      <w:r>
        <w:t xml:space="preserve">significant after conducting a Wilcoxon signed rank test (V = 210, p=0).</w:t>
      </w:r>
    </w:p>
    <w:bookmarkEnd w:id="160"/>
    <w:bookmarkEnd w:id="16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4-01-04T16:56:24Z</dcterms:created>
  <dcterms:modified xsi:type="dcterms:W3CDTF">2024-01-04T16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</Properties>
</file>